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31C0A" w14:textId="59CBB1A5" w:rsidR="004B0297" w:rsidRPr="00D25C42" w:rsidRDefault="00E9071C" w:rsidP="00D25C42">
      <w:pPr>
        <w:pStyle w:val="Heading2"/>
        <w:jc w:val="center"/>
        <w:rPr>
          <w:color w:val="000000" w:themeColor="text1"/>
          <w:sz w:val="28"/>
          <w:szCs w:val="28"/>
        </w:rPr>
      </w:pPr>
      <w:bookmarkStart w:id="0" w:name="git-and-github"/>
      <w:bookmarkStart w:id="1" w:name="_GoBack"/>
      <w:r w:rsidRPr="00D25C42">
        <w:rPr>
          <w:color w:val="000000" w:themeColor="text1"/>
          <w:sz w:val="28"/>
          <w:szCs w:val="28"/>
        </w:rPr>
        <w:t>Git and GitHub</w:t>
      </w:r>
      <w:bookmarkEnd w:id="0"/>
      <w:r w:rsidR="00D25C42" w:rsidRPr="00D25C42">
        <w:rPr>
          <w:color w:val="000000" w:themeColor="text1"/>
          <w:sz w:val="28"/>
          <w:szCs w:val="28"/>
        </w:rPr>
        <w:t xml:space="preserve"> – DSGA Meeting, 4-4-19</w:t>
      </w:r>
    </w:p>
    <w:p w14:paraId="0AB4C747" w14:textId="77777777" w:rsidR="004B0297" w:rsidRPr="00D25C42" w:rsidRDefault="00E9071C">
      <w:pPr>
        <w:pStyle w:val="Heading3"/>
        <w:rPr>
          <w:color w:val="000000" w:themeColor="text1"/>
        </w:rPr>
      </w:pPr>
      <w:bookmarkStart w:id="2" w:name="objectives"/>
      <w:r w:rsidRPr="00D25C42">
        <w:rPr>
          <w:color w:val="000000" w:themeColor="text1"/>
        </w:rPr>
        <w:t>Objectives</w:t>
      </w:r>
      <w:bookmarkEnd w:id="2"/>
    </w:p>
    <w:p w14:paraId="544D930F" w14:textId="77777777" w:rsidR="004B0297" w:rsidRPr="00D25C42" w:rsidRDefault="00E9071C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D25C42">
        <w:rPr>
          <w:color w:val="000000" w:themeColor="text1"/>
        </w:rPr>
        <w:t>Gain familiarity with git, github, and markdown</w:t>
      </w:r>
    </w:p>
    <w:p w14:paraId="3F0F7CFE" w14:textId="77777777" w:rsidR="004B0297" w:rsidRPr="00D25C42" w:rsidRDefault="00E9071C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D25C42">
        <w:rPr>
          <w:color w:val="000000" w:themeColor="text1"/>
        </w:rPr>
        <w:t>Practice writing in markdown, using git with the</w:t>
      </w:r>
      <w:r w:rsidRPr="00D25C42">
        <w:rPr>
          <w:color w:val="000000" w:themeColor="text1"/>
        </w:rPr>
        <w:t xml:space="preserve"> command line and atom, and collaborating on a repository</w:t>
      </w:r>
    </w:p>
    <w:p w14:paraId="503AEE3F" w14:textId="77777777" w:rsidR="004B0297" w:rsidRPr="00D25C42" w:rsidRDefault="00E9071C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D25C42">
        <w:rPr>
          <w:color w:val="000000" w:themeColor="text1"/>
        </w:rPr>
        <w:t>Discover what else you can do with git, github, and markdown</w:t>
      </w:r>
    </w:p>
    <w:p w14:paraId="5194C41F" w14:textId="77777777" w:rsidR="004B0297" w:rsidRPr="00D25C42" w:rsidRDefault="00E9071C">
      <w:pPr>
        <w:pStyle w:val="Heading4"/>
        <w:rPr>
          <w:color w:val="000000" w:themeColor="text1"/>
        </w:rPr>
      </w:pPr>
      <w:bookmarkStart w:id="3" w:name="setting-up"/>
      <w:r w:rsidRPr="00D25C42">
        <w:rPr>
          <w:color w:val="000000" w:themeColor="text1"/>
        </w:rPr>
        <w:t>Setting up</w:t>
      </w:r>
      <w:bookmarkEnd w:id="3"/>
    </w:p>
    <w:p w14:paraId="5334CCE0" w14:textId="77777777" w:rsidR="004B0297" w:rsidRPr="00D25C42" w:rsidRDefault="00E9071C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D25C42">
        <w:rPr>
          <w:color w:val="000000" w:themeColor="text1"/>
        </w:rPr>
        <w:t>Install git</w:t>
      </w:r>
    </w:p>
    <w:p w14:paraId="2BA491A1" w14:textId="77777777" w:rsidR="004B0297" w:rsidRPr="00D25C42" w:rsidRDefault="00E9071C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D25C42">
        <w:rPr>
          <w:color w:val="000000" w:themeColor="text1"/>
        </w:rPr>
        <w:t>Create a github account</w:t>
      </w:r>
    </w:p>
    <w:p w14:paraId="6373A8AD" w14:textId="77777777" w:rsidR="004B0297" w:rsidRPr="00D25C42" w:rsidRDefault="00E9071C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D25C42">
        <w:rPr>
          <w:color w:val="000000" w:themeColor="text1"/>
        </w:rPr>
        <w:t>Slack your username to Alice so she can add you to our team</w:t>
      </w:r>
    </w:p>
    <w:p w14:paraId="671AD0DC" w14:textId="77777777" w:rsidR="004B0297" w:rsidRPr="00D25C42" w:rsidRDefault="00E9071C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Config</w:t>
      </w:r>
      <w:r w:rsidRPr="00D25C42">
        <w:rPr>
          <w:color w:val="000000" w:themeColor="text1"/>
        </w:rPr>
        <w:t>-ure your name and</w:t>
      </w:r>
      <w:r w:rsidRPr="00D25C42">
        <w:rPr>
          <w:color w:val="000000" w:themeColor="text1"/>
        </w:rPr>
        <w:t xml:space="preserve"> user account using the command line</w:t>
      </w:r>
    </w:p>
    <w:p w14:paraId="0ACB63DD" w14:textId="77777777" w:rsidR="004B0297" w:rsidRPr="00D25C42" w:rsidRDefault="00E9071C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Clone</w:t>
      </w:r>
      <w:r w:rsidRPr="00D25C42">
        <w:rPr>
          <w:color w:val="000000" w:themeColor="text1"/>
        </w:rPr>
        <w:t xml:space="preserve"> this repository and open it in atom</w:t>
      </w:r>
    </w:p>
    <w:p w14:paraId="37C2C3E4" w14:textId="77777777" w:rsidR="004B0297" w:rsidRPr="00D25C42" w:rsidRDefault="00E9071C">
      <w:pPr>
        <w:pStyle w:val="Heading4"/>
        <w:rPr>
          <w:color w:val="000000" w:themeColor="text1"/>
        </w:rPr>
      </w:pPr>
      <w:bookmarkStart w:id="4" w:name="publishing"/>
      <w:r w:rsidRPr="00D25C42">
        <w:rPr>
          <w:color w:val="000000" w:themeColor="text1"/>
        </w:rPr>
        <w:t>Publishing</w:t>
      </w:r>
      <w:bookmarkEnd w:id="4"/>
    </w:p>
    <w:p w14:paraId="45E1DAEB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color w:val="000000" w:themeColor="text1"/>
        </w:rPr>
        <w:t>Create a new markdown document in your local copy of the repository.</w:t>
      </w:r>
    </w:p>
    <w:p w14:paraId="04984217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color w:val="000000" w:themeColor="text1"/>
        </w:rPr>
        <w:t>Open the document in atom and write content: use markdown syntax to create headings, text, and li</w:t>
      </w:r>
      <w:r w:rsidRPr="00D25C42">
        <w:rPr>
          <w:color w:val="000000" w:themeColor="text1"/>
        </w:rPr>
        <w:t>nks or images. Save the document.</w:t>
      </w:r>
    </w:p>
    <w:p w14:paraId="602C223A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Add</w:t>
      </w:r>
      <w:r w:rsidRPr="00D25C42">
        <w:rPr>
          <w:color w:val="000000" w:themeColor="text1"/>
        </w:rPr>
        <w:t xml:space="preserve"> your document to git’s plate so it knows you’ve made changes (also referred to as “staging” your changes)</w:t>
      </w:r>
    </w:p>
    <w:p w14:paraId="1829FBEA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Commit</w:t>
      </w:r>
      <w:r w:rsidRPr="00D25C42">
        <w:rPr>
          <w:color w:val="000000" w:themeColor="text1"/>
        </w:rPr>
        <w:t xml:space="preserve"> to the changes you’ve made (at least for now) and write a note about what you changed</w:t>
      </w:r>
    </w:p>
    <w:p w14:paraId="1DB2089E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Pull</w:t>
      </w:r>
      <w:r w:rsidRPr="00D25C42">
        <w:rPr>
          <w:color w:val="000000" w:themeColor="text1"/>
        </w:rPr>
        <w:t xml:space="preserve"> in any new cha</w:t>
      </w:r>
      <w:r w:rsidRPr="00D25C42">
        <w:rPr>
          <w:color w:val="000000" w:themeColor="text1"/>
        </w:rPr>
        <w:t>nges from the cloud-based or “remote” repository (always do this before you publish your changes to a shared repo)</w:t>
      </w:r>
    </w:p>
    <w:p w14:paraId="5201493F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Push</w:t>
      </w:r>
      <w:r w:rsidRPr="00D25C42">
        <w:rPr>
          <w:color w:val="000000" w:themeColor="text1"/>
        </w:rPr>
        <w:t xml:space="preserve"> your changes to the remote repository.</w:t>
      </w:r>
    </w:p>
    <w:p w14:paraId="1663EA67" w14:textId="77777777" w:rsidR="004B0297" w:rsidRPr="00D25C42" w:rsidRDefault="00E9071C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D25C42">
        <w:rPr>
          <w:color w:val="000000" w:themeColor="text1"/>
        </w:rPr>
        <w:t>Open the remote in your browser to see what happened.</w:t>
      </w:r>
    </w:p>
    <w:p w14:paraId="12243635" w14:textId="77777777" w:rsidR="004B0297" w:rsidRPr="00D25C42" w:rsidRDefault="00E9071C">
      <w:pPr>
        <w:pStyle w:val="Heading4"/>
        <w:rPr>
          <w:color w:val="000000" w:themeColor="text1"/>
        </w:rPr>
      </w:pPr>
      <w:bookmarkStart w:id="5" w:name="collaborating"/>
      <w:r w:rsidRPr="00D25C42">
        <w:rPr>
          <w:color w:val="000000" w:themeColor="text1"/>
        </w:rPr>
        <w:t>Collaborating</w:t>
      </w:r>
      <w:bookmarkEnd w:id="5"/>
    </w:p>
    <w:p w14:paraId="124038FE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Pull</w:t>
      </w:r>
      <w:r w:rsidRPr="00D25C42">
        <w:rPr>
          <w:color w:val="000000" w:themeColor="text1"/>
        </w:rPr>
        <w:t xml:space="preserve"> </w:t>
      </w:r>
      <w:r w:rsidRPr="00D25C42">
        <w:rPr>
          <w:color w:val="000000" w:themeColor="text1"/>
        </w:rPr>
        <w:t>your teammates’ changes and see what happens.</w:t>
      </w:r>
    </w:p>
    <w:p w14:paraId="44D7226B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color w:val="000000" w:themeColor="text1"/>
        </w:rPr>
        <w:t xml:space="preserve">Open the file </w:t>
      </w:r>
      <w:hyperlink r:id="rId7">
        <w:r w:rsidRPr="00D25C42">
          <w:rPr>
            <w:rStyle w:val="Hyperlink"/>
            <w:color w:val="000000" w:themeColor="text1"/>
          </w:rPr>
          <w:t>collaboration.md</w:t>
        </w:r>
      </w:hyperlink>
      <w:r w:rsidRPr="00D25C42">
        <w:rPr>
          <w:color w:val="000000" w:themeColor="text1"/>
        </w:rPr>
        <w:t xml:space="preserve"> in Atom, make some changes, and save the file.</w:t>
      </w:r>
    </w:p>
    <w:p w14:paraId="0C503AEA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Add</w:t>
      </w:r>
      <w:r w:rsidRPr="00D25C42">
        <w:rPr>
          <w:color w:val="000000" w:themeColor="text1"/>
        </w:rPr>
        <w:t xml:space="preserve"> your changes and </w:t>
      </w:r>
      <w:r w:rsidRPr="00D25C42">
        <w:rPr>
          <w:b/>
          <w:color w:val="000000" w:themeColor="text1"/>
        </w:rPr>
        <w:t>commit</w:t>
      </w:r>
      <w:r w:rsidRPr="00D25C42">
        <w:rPr>
          <w:color w:val="000000" w:themeColor="text1"/>
        </w:rPr>
        <w:t xml:space="preserve"> them</w:t>
      </w:r>
    </w:p>
    <w:p w14:paraId="7CF0E6E4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color w:val="000000" w:themeColor="text1"/>
        </w:rPr>
        <w:t xml:space="preserve">Create a new </w:t>
      </w:r>
      <w:r w:rsidRPr="00D25C42">
        <w:rPr>
          <w:b/>
          <w:color w:val="000000" w:themeColor="text1"/>
        </w:rPr>
        <w:t>branch</w:t>
      </w:r>
      <w:r w:rsidRPr="00D25C42">
        <w:rPr>
          <w:color w:val="000000" w:themeColor="text1"/>
        </w:rPr>
        <w:t xml:space="preserve"> </w:t>
      </w:r>
      <w:r w:rsidRPr="00D25C42">
        <w:rPr>
          <w:color w:val="000000" w:themeColor="text1"/>
        </w:rPr>
        <w:t>of the repository so your changes won’t interfering with anyone else’s work.</w:t>
      </w:r>
    </w:p>
    <w:p w14:paraId="40D6A866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Checkout</w:t>
      </w:r>
      <w:r w:rsidRPr="00D25C42">
        <w:rPr>
          <w:color w:val="000000" w:themeColor="text1"/>
        </w:rPr>
        <w:t xml:space="preserve"> your new branch (switch to it).</w:t>
      </w:r>
    </w:p>
    <w:p w14:paraId="0607165E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b/>
          <w:color w:val="000000" w:themeColor="text1"/>
        </w:rPr>
        <w:t>Push</w:t>
      </w:r>
      <w:r w:rsidRPr="00D25C42">
        <w:rPr>
          <w:color w:val="000000" w:themeColor="text1"/>
        </w:rPr>
        <w:t xml:space="preserve"> your changes to your personal </w:t>
      </w:r>
      <w:r w:rsidRPr="00D25C42">
        <w:rPr>
          <w:b/>
          <w:color w:val="000000" w:themeColor="text1"/>
        </w:rPr>
        <w:t>branch</w:t>
      </w:r>
      <w:r w:rsidRPr="00D25C42">
        <w:rPr>
          <w:color w:val="000000" w:themeColor="text1"/>
        </w:rPr>
        <w:t xml:space="preserve"> (you don’t need to pull because nobody else should be working on this branch): git push origin [</w:t>
      </w:r>
      <w:r w:rsidRPr="00D25C42">
        <w:rPr>
          <w:color w:val="000000" w:themeColor="text1"/>
        </w:rPr>
        <w:t>yourbranch]</w:t>
      </w:r>
    </w:p>
    <w:p w14:paraId="58F1C84C" w14:textId="766AE13A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color w:val="000000" w:themeColor="text1"/>
        </w:rPr>
        <w:t>Look at the remote in the browser and see if you can figure out where your changes went.</w:t>
      </w:r>
    </w:p>
    <w:p w14:paraId="4E9DF5A2" w14:textId="77777777" w:rsidR="004B0297" w:rsidRPr="00D25C42" w:rsidRDefault="00E9071C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D25C42">
        <w:rPr>
          <w:color w:val="000000" w:themeColor="text1"/>
        </w:rPr>
        <w:t xml:space="preserve">Once you feel good about the changes you’ve made on your branch, you can try to </w:t>
      </w:r>
      <w:r w:rsidRPr="00D25C42">
        <w:rPr>
          <w:b/>
          <w:color w:val="000000" w:themeColor="text1"/>
        </w:rPr>
        <w:t>merge</w:t>
      </w:r>
      <w:r w:rsidRPr="00D25C42">
        <w:rPr>
          <w:color w:val="000000" w:themeColor="text1"/>
        </w:rPr>
        <w:t xml:space="preserve"> it with the master branch.</w:t>
      </w:r>
      <w:bookmarkEnd w:id="1"/>
    </w:p>
    <w:sectPr w:rsidR="004B0297" w:rsidRPr="00D25C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782C9" w14:textId="77777777" w:rsidR="00E9071C" w:rsidRDefault="00E9071C">
      <w:pPr>
        <w:spacing w:after="0"/>
      </w:pPr>
      <w:r>
        <w:separator/>
      </w:r>
    </w:p>
  </w:endnote>
  <w:endnote w:type="continuationSeparator" w:id="0">
    <w:p w14:paraId="7BB69019" w14:textId="77777777" w:rsidR="00E9071C" w:rsidRDefault="00E90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52A31" w14:textId="77777777" w:rsidR="00E9071C" w:rsidRDefault="00E9071C">
      <w:r>
        <w:separator/>
      </w:r>
    </w:p>
  </w:footnote>
  <w:footnote w:type="continuationSeparator" w:id="0">
    <w:p w14:paraId="74D5B751" w14:textId="77777777" w:rsidR="00E9071C" w:rsidRDefault="00E90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E1A4B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D9CD3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734B8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0297"/>
    <w:rsid w:val="004E29B3"/>
    <w:rsid w:val="00590D07"/>
    <w:rsid w:val="00784D58"/>
    <w:rsid w:val="008D6863"/>
    <w:rsid w:val="00B86B75"/>
    <w:rsid w:val="00BC48D5"/>
    <w:rsid w:val="00C36279"/>
    <w:rsid w:val="00D25C42"/>
    <w:rsid w:val="00E315A3"/>
    <w:rsid w:val="00E907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D225B"/>
  <w15:docId w15:val="{616A50ED-E004-9745-92DB-39E285382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/collaboration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2</Words>
  <Characters>1551</Characters>
  <Application>Microsoft Office Word</Application>
  <DocSecurity>0</DocSecurity>
  <Lines>12</Lines>
  <Paragraphs>3</Paragraphs>
  <ScaleCrop>false</ScaleCrop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ice McGrath</cp:lastModifiedBy>
  <cp:revision>2</cp:revision>
  <cp:lastPrinted>2019-04-01T20:52:00Z</cp:lastPrinted>
  <dcterms:created xsi:type="dcterms:W3CDTF">2019-04-01T20:50:00Z</dcterms:created>
  <dcterms:modified xsi:type="dcterms:W3CDTF">2019-04-01T21:08:00Z</dcterms:modified>
</cp:coreProperties>
</file>